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2315624" w:rsidR="0000007A" w:rsidRPr="00DE7D30" w:rsidRDefault="00756593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>
              <w:rPr>
                <w:rFonts w:ascii="Arial" w:hAnsi="Arial" w:cs="Arial"/>
                <w:color w:val="222222"/>
                <w:shd w:val="clear" w:color="auto" w:fill="FFFFFF"/>
              </w:rPr>
              <w:t> </w:t>
            </w:r>
            <w:hyperlink r:id="rId7" w:tgtFrame="_blank" w:history="1">
              <w:r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  <w:shd w:val="clear" w:color="auto" w:fill="FFFFFF"/>
                </w:rPr>
                <w:t>Current Progress in Arts and Social Studies Research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FBBCCDD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A53B5E">
              <w:rPr>
                <w:rFonts w:ascii="Arial" w:hAnsi="Arial" w:cs="Arial"/>
                <w:b/>
                <w:bCs/>
                <w:szCs w:val="28"/>
                <w:lang w:val="en-GB"/>
              </w:rPr>
              <w:t>2854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099AF85" w:rsidR="0000007A" w:rsidRPr="00DE7D30" w:rsidRDefault="00A53B5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A53B5E">
              <w:rPr>
                <w:rFonts w:ascii="Arial" w:hAnsi="Arial" w:cs="Arial"/>
                <w:b/>
                <w:szCs w:val="28"/>
                <w:lang w:val="en-GB"/>
              </w:rPr>
              <w:t xml:space="preserve">Educating Linguistically Handicapped Pupils in </w:t>
            </w:r>
            <w:proofErr w:type="spellStart"/>
            <w:r w:rsidRPr="00A53B5E">
              <w:rPr>
                <w:rFonts w:ascii="Arial" w:hAnsi="Arial" w:cs="Arial"/>
                <w:b/>
                <w:szCs w:val="28"/>
                <w:lang w:val="en-GB"/>
              </w:rPr>
              <w:t>Cameroon:Stakes</w:t>
            </w:r>
            <w:proofErr w:type="spellEnd"/>
            <w:r w:rsidRPr="00A53B5E">
              <w:rPr>
                <w:rFonts w:ascii="Arial" w:hAnsi="Arial" w:cs="Arial"/>
                <w:b/>
                <w:szCs w:val="28"/>
                <w:lang w:val="en-GB"/>
              </w:rPr>
              <w:t xml:space="preserve"> and Challenge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D4F2DC2" w:rsidR="00CF0BBB" w:rsidRPr="00DE7D30" w:rsidRDefault="00A53B5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Review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06DA2C7D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 xml:space="preserve">Compulsory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REVISION comments</w:t>
            </w:r>
          </w:p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674EDCC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Why do you like (or dislike) this manuscript?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7E29FA4" w:rsidR="00F1171E" w:rsidRPr="00900E9B" w:rsidRDefault="00400F07" w:rsidP="00400F07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he importance of this manuscript relies on the rare topic it addresses. Discussing issues related to students with special needs is itself worth-investigating. It sheds light on the problems these students (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puiples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in the case of this study) face and/or will be facing.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026D959" w14:textId="7F4CF7AA" w:rsidR="00400F07" w:rsidRDefault="00400F07" w:rsidP="004525DB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I would suggest </w:t>
            </w:r>
            <w:proofErr w:type="gramStart"/>
            <w:r>
              <w:rPr>
                <w:b/>
                <w:bCs/>
                <w:sz w:val="20"/>
                <w:szCs w:val="20"/>
                <w:lang w:val="en-GB"/>
              </w:rPr>
              <w:t>“ Pedagogical</w:t>
            </w:r>
            <w:proofErr w:type="gramEnd"/>
            <w:r>
              <w:rPr>
                <w:b/>
                <w:bCs/>
                <w:sz w:val="20"/>
                <w:szCs w:val="20"/>
                <w:lang w:val="en-GB"/>
              </w:rPr>
              <w:t xml:space="preserve"> Stakes and Challenges </w:t>
            </w:r>
            <w:r w:rsidR="004525DB">
              <w:rPr>
                <w:b/>
                <w:bCs/>
                <w:sz w:val="20"/>
                <w:szCs w:val="20"/>
                <w:lang w:val="en-GB"/>
              </w:rPr>
              <w:t>Face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Cameroni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Puiples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with Auditory Problems: </w:t>
            </w:r>
            <w:r w:rsidR="004525DB">
              <w:rPr>
                <w:b/>
                <w:bCs/>
                <w:sz w:val="20"/>
                <w:szCs w:val="20"/>
                <w:lang w:val="en-GB"/>
              </w:rPr>
              <w:t>Psychol</w:t>
            </w:r>
            <w:r>
              <w:rPr>
                <w:b/>
                <w:bCs/>
                <w:sz w:val="20"/>
                <w:szCs w:val="20"/>
                <w:lang w:val="en-GB"/>
              </w:rPr>
              <w:t>inguistic Pe</w:t>
            </w:r>
            <w:r w:rsidR="004525DB">
              <w:rPr>
                <w:b/>
                <w:bCs/>
                <w:sz w:val="20"/>
                <w:szCs w:val="20"/>
                <w:lang w:val="en-GB"/>
              </w:rPr>
              <w:t>rspective.” Instead.</w:t>
            </w:r>
          </w:p>
          <w:p w14:paraId="794AA9A7" w14:textId="057A2281" w:rsidR="00F1171E" w:rsidRPr="00900E9B" w:rsidRDefault="004525DB" w:rsidP="004525DB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he reason is that the method followed is, roughly speaking, pedagogical and we are not about the degrees and seriousness of each case in question (auditory-wise) under the psycholinguistic framework.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4168E43" w:rsidR="00F1171E" w:rsidRPr="00900E9B" w:rsidRDefault="004525DB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I don’t think so. I think it is little bit vague and that the researcher should write in scientific language some bold statements. 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Are subsections and structure of the manuscript appropriate?</w:t>
            </w:r>
          </w:p>
        </w:tc>
        <w:tc>
          <w:tcPr>
            <w:tcW w:w="2212" w:type="pct"/>
          </w:tcPr>
          <w:p w14:paraId="2B5A7721" w14:textId="57C4FD00" w:rsidR="00F1171E" w:rsidRPr="00900E9B" w:rsidRDefault="004525DB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Good enough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9D9208C" w14:textId="77777777" w:rsidTr="007222C8">
        <w:trPr>
          <w:trHeight w:val="704"/>
        </w:trPr>
        <w:tc>
          <w:tcPr>
            <w:tcW w:w="1265" w:type="pct"/>
            <w:noWrap/>
          </w:tcPr>
          <w:p w14:paraId="4F8837D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scientific correctness of this manuscript. Why do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you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think that this manuscript is scientifically robust and technically sound?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</w:tc>
        <w:tc>
          <w:tcPr>
            <w:tcW w:w="2212" w:type="pct"/>
          </w:tcPr>
          <w:p w14:paraId="37D373F9" w14:textId="6273424D" w:rsidR="00F1171E" w:rsidRPr="00900E9B" w:rsidRDefault="004525DB" w:rsidP="0046107C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In principle, the work is good. However, it lacks important touches. For instance, the introductory part should tell us as readers what the researcher is going to talk about. The method</w:t>
            </w:r>
            <w:r w:rsidR="0046107C">
              <w:rPr>
                <w:b/>
                <w:bCs/>
                <w:sz w:val="20"/>
                <w:szCs w:val="20"/>
                <w:lang w:val="en-GB"/>
              </w:rPr>
              <w:t>ology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should explain how and why </w:t>
            </w:r>
            <w:r w:rsidR="0046107C">
              <w:rPr>
                <w:b/>
                <w:bCs/>
                <w:sz w:val="20"/>
                <w:szCs w:val="20"/>
                <w:lang w:val="en-GB"/>
              </w:rPr>
              <w:t>this investigation will be tackled and the analytic part should in/validate that and the</w:t>
            </w:r>
            <w:r w:rsidR="00AF0501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46107C">
              <w:rPr>
                <w:b/>
                <w:bCs/>
                <w:sz w:val="20"/>
                <w:szCs w:val="20"/>
                <w:lang w:val="en-GB"/>
              </w:rPr>
              <w:t xml:space="preserve">last role of the researcher is to make outcomes readable in the </w:t>
            </w:r>
            <w:proofErr w:type="spellStart"/>
            <w:r w:rsidR="0046107C">
              <w:rPr>
                <w:b/>
                <w:bCs/>
                <w:sz w:val="20"/>
                <w:szCs w:val="20"/>
                <w:lang w:val="en-GB"/>
              </w:rPr>
              <w:t>conlclusive</w:t>
            </w:r>
            <w:proofErr w:type="spellEnd"/>
            <w:r w:rsidR="0046107C">
              <w:rPr>
                <w:b/>
                <w:bCs/>
                <w:sz w:val="20"/>
                <w:szCs w:val="20"/>
                <w:lang w:val="en-GB"/>
              </w:rPr>
              <w:t xml:space="preserve"> part to be able to drive me as a reader to see how his recommendations applicable and that what I didn’t find meticulously.</w:t>
            </w:r>
          </w:p>
        </w:tc>
        <w:tc>
          <w:tcPr>
            <w:tcW w:w="1523" w:type="pct"/>
          </w:tcPr>
          <w:p w14:paraId="4614DFC3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02EC6DF" w:rsidR="00F1171E" w:rsidRPr="00900E9B" w:rsidRDefault="0046107C" w:rsidP="0046107C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The references are another problem: They are not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cntemporary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(some are </w:t>
            </w:r>
            <w:proofErr w:type="gramStart"/>
            <w:r>
              <w:rPr>
                <w:b/>
                <w:bCs/>
                <w:sz w:val="20"/>
                <w:szCs w:val="20"/>
                <w:lang w:val="en-GB"/>
              </w:rPr>
              <w:t>not  even</w:t>
            </w:r>
            <w:proofErr w:type="gramEnd"/>
            <w:r>
              <w:rPr>
                <w:b/>
                <w:bCs/>
                <w:sz w:val="20"/>
                <w:szCs w:val="20"/>
                <w:lang w:val="en-GB"/>
              </w:rPr>
              <w:t xml:space="preserve"> modern). They should be more focused on the topic under investigation. 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3410C687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b w:val="0"/>
                <w:u w:val="single"/>
                <w:lang w:val="en-GB"/>
              </w:rPr>
              <w:t>Minor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REVISION comments</w:t>
            </w:r>
          </w:p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41E28118" w14:textId="3DA57F83" w:rsidR="00F1171E" w:rsidRPr="00900E9B" w:rsidRDefault="0046107C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The language is good but it needs to more descriptive than narrative. (I would advise the researcher to use simple present tense</w:t>
            </w:r>
            <w:r w:rsidR="002837FA">
              <w:rPr>
                <w:sz w:val="20"/>
                <w:szCs w:val="20"/>
                <w:lang w:val="en-GB"/>
              </w:rPr>
              <w:t>, namely</w:t>
            </w:r>
            <w:r>
              <w:rPr>
                <w:sz w:val="20"/>
                <w:szCs w:val="20"/>
                <w:lang w:val="en-GB"/>
              </w:rPr>
              <w:t xml:space="preserve"> when </w:t>
            </w:r>
            <w:proofErr w:type="spellStart"/>
            <w:r>
              <w:rPr>
                <w:sz w:val="20"/>
                <w:szCs w:val="20"/>
                <w:lang w:val="en-GB"/>
              </w:rPr>
              <w:t>desriping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a scientific phenomenon.</w:t>
            </w: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7EB58C99" w14:textId="35D5B082" w:rsidR="00F1171E" w:rsidRPr="00900E9B" w:rsidRDefault="002837FA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The study is good and acceptable generally and particularly. It could be very good (even excellent) though if the researcher takes into account all the comments.</w:t>
            </w: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42"/>
        <w:gridCol w:w="7282"/>
        <w:gridCol w:w="7269"/>
      </w:tblGrid>
      <w:tr w:rsidR="00067B77" w14:paraId="21896558" w14:textId="77777777" w:rsidTr="00067B77">
        <w:tc>
          <w:tcPr>
            <w:tcW w:w="492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165D0A" w14:textId="77777777" w:rsidR="00067B77" w:rsidRDefault="00067B77">
            <w:pPr>
              <w:spacing w:line="276" w:lineRule="auto"/>
              <w:ind w:left="720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14FBF8ED" w14:textId="77777777" w:rsidR="00067B77" w:rsidRDefault="00067B77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067B77" w14:paraId="49D6CF84" w14:textId="77777777" w:rsidTr="00067B77">
        <w:tc>
          <w:tcPr>
            <w:tcW w:w="15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19682" w14:textId="77777777" w:rsidR="00067B77" w:rsidRDefault="00067B7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F7B787" w14:textId="77777777" w:rsidR="00067B77" w:rsidRDefault="00067B77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48A460" w14:textId="77777777" w:rsidR="00067B77" w:rsidRDefault="00067B77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067B77" w14:paraId="3BB46A7F" w14:textId="77777777" w:rsidTr="00067B77">
        <w:trPr>
          <w:trHeight w:val="890"/>
        </w:trPr>
        <w:tc>
          <w:tcPr>
            <w:tcW w:w="15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E3D039" w14:textId="77777777" w:rsidR="00067B77" w:rsidRDefault="00067B77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EB7E94E" w14:textId="77777777" w:rsidR="00067B77" w:rsidRDefault="00067B7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7E43EF" w14:textId="77777777" w:rsidR="00067B77" w:rsidRDefault="00067B77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0700DF33" w14:textId="77777777" w:rsidR="00067B77" w:rsidRDefault="00067B7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7F63EC" w14:textId="77777777" w:rsidR="00067B77" w:rsidRDefault="00067B7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292325" w14:textId="77777777" w:rsidR="00067B77" w:rsidRDefault="00067B7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E3632D6" w14:textId="77777777" w:rsidR="00067B77" w:rsidRDefault="00067B7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04900E6" w14:textId="77777777" w:rsidR="00067B77" w:rsidRDefault="00067B7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13665631" w14:textId="77777777" w:rsidR="00067B77" w:rsidRDefault="00067B77" w:rsidP="00067B77"/>
    <w:tbl>
      <w:tblPr>
        <w:tblW w:w="1341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9630"/>
      </w:tblGrid>
      <w:tr w:rsidR="00067B77" w14:paraId="0C32A6F5" w14:textId="77777777" w:rsidTr="00067B77">
        <w:tc>
          <w:tcPr>
            <w:tcW w:w="1341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055749" w14:textId="77777777" w:rsidR="00067B77" w:rsidRDefault="00067B77">
            <w:pPr>
              <w:spacing w:line="276" w:lineRule="auto"/>
            </w:pPr>
          </w:p>
          <w:p w14:paraId="5FF28247" w14:textId="77777777" w:rsidR="00067B77" w:rsidRDefault="00067B77">
            <w:pPr>
              <w:spacing w:line="276" w:lineRule="auto"/>
            </w:pPr>
          </w:p>
          <w:p w14:paraId="757CDA2C" w14:textId="77777777" w:rsidR="00067B77" w:rsidRDefault="00067B77">
            <w:pPr>
              <w:spacing w:line="276" w:lineRule="auto"/>
              <w:rPr>
                <w:bCs/>
                <w:u w:val="single"/>
                <w:lang w:val="en-GB"/>
              </w:rPr>
            </w:pPr>
          </w:p>
          <w:p w14:paraId="51CAB7E7" w14:textId="77777777" w:rsidR="00067B77" w:rsidRDefault="00067B77">
            <w:pPr>
              <w:spacing w:line="276" w:lineRule="auto"/>
              <w:rPr>
                <w:bCs/>
                <w:u w:val="single"/>
                <w:lang w:val="en-GB"/>
              </w:rPr>
            </w:pPr>
          </w:p>
          <w:p w14:paraId="68FE04BD" w14:textId="77777777" w:rsidR="00067B77" w:rsidRDefault="00067B77">
            <w:pPr>
              <w:spacing w:line="276" w:lineRule="auto"/>
              <w:rPr>
                <w:b/>
                <w:u w:val="single"/>
                <w:lang w:val="en-GB"/>
              </w:rPr>
            </w:pPr>
            <w:r>
              <w:rPr>
                <w:b/>
                <w:u w:val="single"/>
                <w:lang w:val="en-GB"/>
              </w:rPr>
              <w:t>Reviewer Details:</w:t>
            </w:r>
          </w:p>
          <w:p w14:paraId="7408AF1B" w14:textId="77777777" w:rsidR="00067B77" w:rsidRDefault="00067B77">
            <w:pPr>
              <w:spacing w:line="276" w:lineRule="auto"/>
              <w:rPr>
                <w:bCs/>
                <w:u w:val="single"/>
                <w:lang w:val="en-GB"/>
              </w:rPr>
            </w:pPr>
          </w:p>
        </w:tc>
      </w:tr>
      <w:tr w:rsidR="00067B77" w14:paraId="1EBD4E0C" w14:textId="77777777" w:rsidTr="00067B77">
        <w:trPr>
          <w:trHeight w:val="233"/>
        </w:trPr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E3BBA22" w14:textId="77777777" w:rsidR="00067B77" w:rsidRDefault="00067B77">
            <w:pPr>
              <w:spacing w:line="276" w:lineRule="auto"/>
              <w:rPr>
                <w:lang w:val="en-GB"/>
              </w:rPr>
            </w:pPr>
            <w:r>
              <w:rPr>
                <w:lang w:val="en-GB"/>
              </w:rPr>
              <w:t>Name:</w:t>
            </w:r>
          </w:p>
        </w:tc>
        <w:tc>
          <w:tcPr>
            <w:tcW w:w="9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605583" w14:textId="763D8975" w:rsidR="00067B77" w:rsidRDefault="006C6D56">
            <w:pPr>
              <w:spacing w:line="276" w:lineRule="auto"/>
              <w:rPr>
                <w:b/>
                <w:bCs/>
              </w:rPr>
            </w:pPr>
            <w:proofErr w:type="spellStart"/>
            <w:r w:rsidRPr="006C6D56">
              <w:rPr>
                <w:b/>
                <w:bCs/>
              </w:rPr>
              <w:t>Sadeq</w:t>
            </w:r>
            <w:proofErr w:type="spellEnd"/>
            <w:r w:rsidRPr="006C6D56">
              <w:rPr>
                <w:b/>
                <w:bCs/>
              </w:rPr>
              <w:t xml:space="preserve"> Ali Saad Al </w:t>
            </w:r>
            <w:proofErr w:type="spellStart"/>
            <w:r w:rsidRPr="006C6D56">
              <w:rPr>
                <w:b/>
                <w:bCs/>
              </w:rPr>
              <w:t>Yaari</w:t>
            </w:r>
            <w:proofErr w:type="spellEnd"/>
          </w:p>
        </w:tc>
      </w:tr>
      <w:tr w:rsidR="00067B77" w14:paraId="3D83D2D1" w14:textId="77777777" w:rsidTr="00067B77">
        <w:trPr>
          <w:trHeight w:val="77"/>
        </w:trPr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67D276" w14:textId="77777777" w:rsidR="00067B77" w:rsidRDefault="00067B77">
            <w:pPr>
              <w:spacing w:line="276" w:lineRule="auto"/>
              <w:rPr>
                <w:lang w:val="en-GB"/>
              </w:rPr>
            </w:pPr>
            <w:r>
              <w:rPr>
                <w:lang w:val="en-GB"/>
              </w:rPr>
              <w:t>Department, University &amp; Country</w:t>
            </w:r>
          </w:p>
        </w:tc>
        <w:tc>
          <w:tcPr>
            <w:tcW w:w="9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01EA3C" w14:textId="0AA8BA2E" w:rsidR="00067B77" w:rsidRDefault="006C6D56">
            <w:pPr>
              <w:spacing w:line="276" w:lineRule="auto"/>
              <w:rPr>
                <w:b/>
                <w:bCs/>
                <w:lang w:val="en-GB"/>
              </w:rPr>
            </w:pPr>
            <w:r w:rsidRPr="006C6D56">
              <w:rPr>
                <w:b/>
                <w:bCs/>
                <w:lang w:val="en-GB"/>
              </w:rPr>
              <w:t>Croatia</w:t>
            </w:r>
            <w:bookmarkStart w:id="1" w:name="_GoBack"/>
            <w:bookmarkEnd w:id="1"/>
          </w:p>
        </w:tc>
      </w:tr>
      <w:bookmarkEnd w:id="0"/>
    </w:tbl>
    <w:p w14:paraId="053B7FA9" w14:textId="77777777" w:rsidR="00067B77" w:rsidRDefault="00067B77" w:rsidP="00067B77"/>
    <w:p w14:paraId="48DC05A4" w14:textId="77777777" w:rsidR="004C3DF1" w:rsidRPr="00DE7D30" w:rsidRDefault="004C3DF1" w:rsidP="00067B77">
      <w:pPr>
        <w:pStyle w:val="BodyText"/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DCB531" w14:textId="77777777" w:rsidR="003541A0" w:rsidRPr="0000007A" w:rsidRDefault="003541A0" w:rsidP="0099583E">
      <w:r>
        <w:separator/>
      </w:r>
    </w:p>
  </w:endnote>
  <w:endnote w:type="continuationSeparator" w:id="0">
    <w:p w14:paraId="6BAD544F" w14:textId="77777777" w:rsidR="003541A0" w:rsidRPr="0000007A" w:rsidRDefault="003541A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2638156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8470AB">
      <w:rPr>
        <w:sz w:val="16"/>
      </w:rPr>
      <w:t>2</w:t>
    </w:r>
    <w:r w:rsidR="00B62F41">
      <w:rPr>
        <w:sz w:val="16"/>
      </w:rPr>
      <w:t xml:space="preserve"> (</w:t>
    </w:r>
    <w:r w:rsidR="008470AB">
      <w:rPr>
        <w:sz w:val="16"/>
      </w:rPr>
      <w:t>08</w:t>
    </w:r>
    <w:r w:rsidR="00A4787C" w:rsidRPr="00A4787C">
      <w:rPr>
        <w:sz w:val="16"/>
      </w:rPr>
      <w:t>-0</w:t>
    </w:r>
    <w:r w:rsidR="008470AB">
      <w:rPr>
        <w:sz w:val="16"/>
      </w:rPr>
      <w:t>7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52379D" w14:textId="77777777" w:rsidR="003541A0" w:rsidRPr="0000007A" w:rsidRDefault="003541A0" w:rsidP="0099583E">
      <w:r>
        <w:separator/>
      </w:r>
    </w:p>
  </w:footnote>
  <w:footnote w:type="continuationSeparator" w:id="0">
    <w:p w14:paraId="5E79BEC7" w14:textId="77777777" w:rsidR="003541A0" w:rsidRPr="0000007A" w:rsidRDefault="003541A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60079523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8470AB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2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7B77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5366D"/>
    <w:rsid w:val="0025366F"/>
    <w:rsid w:val="00262634"/>
    <w:rsid w:val="00275984"/>
    <w:rsid w:val="00280EC9"/>
    <w:rsid w:val="00282BEE"/>
    <w:rsid w:val="002837FA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541A0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C2CD0"/>
    <w:rsid w:val="003D1BDE"/>
    <w:rsid w:val="003E746A"/>
    <w:rsid w:val="00400F07"/>
    <w:rsid w:val="00401C12"/>
    <w:rsid w:val="0042465A"/>
    <w:rsid w:val="00435B36"/>
    <w:rsid w:val="00442B24"/>
    <w:rsid w:val="004430CD"/>
    <w:rsid w:val="0044519B"/>
    <w:rsid w:val="004525DB"/>
    <w:rsid w:val="00452F40"/>
    <w:rsid w:val="00457AB1"/>
    <w:rsid w:val="00457BC0"/>
    <w:rsid w:val="0046107C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7775E"/>
    <w:rsid w:val="00581FF9"/>
    <w:rsid w:val="005A4F17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C6D56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6593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959B4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2B9"/>
    <w:rsid w:val="00A40B00"/>
    <w:rsid w:val="00A4787C"/>
    <w:rsid w:val="00A51369"/>
    <w:rsid w:val="00A519D1"/>
    <w:rsid w:val="00A51A35"/>
    <w:rsid w:val="00A5303B"/>
    <w:rsid w:val="00A53B5E"/>
    <w:rsid w:val="00A65C50"/>
    <w:rsid w:val="00A8290F"/>
    <w:rsid w:val="00A87D26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0501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6421"/>
    <w:rsid w:val="00BB21AB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54C33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32AC2"/>
    <w:rsid w:val="00D40416"/>
    <w:rsid w:val="00D430AB"/>
    <w:rsid w:val="00D431A9"/>
    <w:rsid w:val="00D4782A"/>
    <w:rsid w:val="00D709EB"/>
    <w:rsid w:val="00D71E86"/>
    <w:rsid w:val="00D7603E"/>
    <w:rsid w:val="00D90124"/>
    <w:rsid w:val="00D9392F"/>
    <w:rsid w:val="00DA2679"/>
    <w:rsid w:val="00DA3C3D"/>
    <w:rsid w:val="00DA41F5"/>
    <w:rsid w:val="00DB7E1B"/>
    <w:rsid w:val="00DC1D81"/>
    <w:rsid w:val="00DD0C4A"/>
    <w:rsid w:val="00DD274C"/>
    <w:rsid w:val="00DE7D30"/>
    <w:rsid w:val="00E03C32"/>
    <w:rsid w:val="00E12D44"/>
    <w:rsid w:val="00E17E76"/>
    <w:rsid w:val="00E3111A"/>
    <w:rsid w:val="00E451EA"/>
    <w:rsid w:val="00E57F4B"/>
    <w:rsid w:val="00E63889"/>
    <w:rsid w:val="00E63974"/>
    <w:rsid w:val="00E63A98"/>
    <w:rsid w:val="00E645E9"/>
    <w:rsid w:val="00E65596"/>
    <w:rsid w:val="00E71C8D"/>
    <w:rsid w:val="00E72360"/>
    <w:rsid w:val="00E72A8E"/>
    <w:rsid w:val="00E73FD3"/>
    <w:rsid w:val="00E9533D"/>
    <w:rsid w:val="00E972A7"/>
    <w:rsid w:val="00EA0BA8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E1D80B8D-FD45-44BB-B808-79EAB2E2F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53B5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53B5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2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9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urrent-progress-in-arts-and-social-studies-research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2</Pages>
  <Words>572</Words>
  <Characters>326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82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109</cp:revision>
  <dcterms:created xsi:type="dcterms:W3CDTF">2023-08-30T09:21:00Z</dcterms:created>
  <dcterms:modified xsi:type="dcterms:W3CDTF">2025-07-02T06:53:00Z</dcterms:modified>
</cp:coreProperties>
</file>